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CD7CDE" w14:textId="0142F57F" w:rsidR="00D947DC" w:rsidRPr="00EF7DF7" w:rsidRDefault="00EF7DF7" w:rsidP="00EF7DF7">
      <w:pPr>
        <w:jc w:val="center"/>
        <w:rPr>
          <w:b/>
          <w:bCs/>
          <w:sz w:val="40"/>
          <w:szCs w:val="40"/>
          <w:u w:val="single"/>
        </w:rPr>
      </w:pPr>
      <w:r w:rsidRPr="00EF7DF7">
        <w:rPr>
          <w:b/>
          <w:bCs/>
          <w:sz w:val="40"/>
          <w:szCs w:val="40"/>
          <w:u w:val="single"/>
        </w:rPr>
        <w:t>DevOps Day6</w:t>
      </w:r>
    </w:p>
    <w:p w14:paraId="00D0AC35" w14:textId="5CB1030D" w:rsidR="00EF7DF7" w:rsidRDefault="00EF7DF7" w:rsidP="00EF7DF7">
      <w:pPr>
        <w:rPr>
          <w:sz w:val="40"/>
          <w:szCs w:val="40"/>
          <w:u w:val="single"/>
        </w:rPr>
      </w:pPr>
      <w:r w:rsidRPr="00EF7DF7">
        <w:rPr>
          <w:sz w:val="40"/>
          <w:szCs w:val="40"/>
          <w:u w:val="single"/>
        </w:rPr>
        <w:t>Agenda</w:t>
      </w:r>
    </w:p>
    <w:p w14:paraId="7060B299" w14:textId="2646710C" w:rsidR="00EF7DF7" w:rsidRDefault="00136E24" w:rsidP="00136E24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Shell Scripting</w:t>
      </w:r>
    </w:p>
    <w:p w14:paraId="776BAA21" w14:textId="718E4D1B" w:rsidR="00136E24" w:rsidRDefault="00136E24" w:rsidP="00136E24">
      <w:pPr>
        <w:rPr>
          <w:sz w:val="40"/>
          <w:szCs w:val="40"/>
        </w:rPr>
      </w:pPr>
    </w:p>
    <w:p w14:paraId="7B30FC51" w14:textId="2627DC35" w:rsidR="00136E24" w:rsidRDefault="00136E24" w:rsidP="00136E24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033C8FA2" wp14:editId="0BE6892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7A495" w14:textId="044BA527" w:rsidR="00136E24" w:rsidRDefault="00136E24" w:rsidP="00136E24">
      <w:pPr>
        <w:rPr>
          <w:sz w:val="40"/>
          <w:szCs w:val="40"/>
        </w:rPr>
      </w:pPr>
    </w:p>
    <w:p w14:paraId="650B8855" w14:textId="133B9465" w:rsidR="00136E24" w:rsidRDefault="00136E24" w:rsidP="00136E24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DEC4679" wp14:editId="0CC240C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89D76" w14:textId="7F2350D1" w:rsidR="00136E24" w:rsidRDefault="00136E24" w:rsidP="00136E24">
      <w:pPr>
        <w:rPr>
          <w:sz w:val="40"/>
          <w:szCs w:val="40"/>
        </w:rPr>
      </w:pPr>
    </w:p>
    <w:p w14:paraId="08E0631B" w14:textId="743B4D7F" w:rsidR="00136E24" w:rsidRDefault="00136E24" w:rsidP="00136E24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511C027A" wp14:editId="66F44F4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8E492" w14:textId="30056A04" w:rsidR="00704973" w:rsidRDefault="00704973" w:rsidP="00136E24">
      <w:pPr>
        <w:rPr>
          <w:sz w:val="40"/>
          <w:szCs w:val="40"/>
        </w:rPr>
      </w:pPr>
    </w:p>
    <w:p w14:paraId="5AC0DF0A" w14:textId="77777777" w:rsidR="00704973" w:rsidRDefault="00704973" w:rsidP="00136E24">
      <w:pPr>
        <w:rPr>
          <w:sz w:val="40"/>
          <w:szCs w:val="40"/>
        </w:rPr>
      </w:pPr>
    </w:p>
    <w:p w14:paraId="10383635" w14:textId="57844E91" w:rsidR="00704973" w:rsidRDefault="00704973" w:rsidP="00136E24">
      <w:pPr>
        <w:rPr>
          <w:sz w:val="40"/>
          <w:szCs w:val="40"/>
        </w:rPr>
      </w:pPr>
    </w:p>
    <w:p w14:paraId="09C6FD2D" w14:textId="28FC02EB" w:rsidR="00704973" w:rsidRDefault="00704973" w:rsidP="00136E24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596FA344" wp14:editId="7C9ED41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8B674" w14:textId="2DFBE693" w:rsidR="00704973" w:rsidRDefault="00704973" w:rsidP="00136E24">
      <w:pPr>
        <w:rPr>
          <w:sz w:val="40"/>
          <w:szCs w:val="40"/>
        </w:rPr>
      </w:pPr>
    </w:p>
    <w:p w14:paraId="33C958EA" w14:textId="6A9845CA" w:rsidR="00704973" w:rsidRDefault="00704973" w:rsidP="00136E24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544A6C57" wp14:editId="09E66DC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A4E44" w14:textId="7C597884" w:rsidR="00AF37C1" w:rsidRDefault="00AF37C1" w:rsidP="00136E24">
      <w:pPr>
        <w:rPr>
          <w:sz w:val="40"/>
          <w:szCs w:val="40"/>
        </w:rPr>
      </w:pPr>
    </w:p>
    <w:p w14:paraId="0F715CDD" w14:textId="1FDFC917" w:rsidR="00AF37C1" w:rsidRDefault="00AF37C1" w:rsidP="00136E24">
      <w:pPr>
        <w:rPr>
          <w:sz w:val="40"/>
          <w:szCs w:val="40"/>
        </w:rPr>
      </w:pPr>
      <w:r w:rsidRPr="00AF37C1">
        <w:rPr>
          <w:sz w:val="40"/>
          <w:szCs w:val="40"/>
        </w:rPr>
        <w:lastRenderedPageBreak/>
        <w:drawing>
          <wp:inline distT="0" distB="0" distL="0" distR="0" wp14:anchorId="67323372" wp14:editId="46E5B907">
            <wp:extent cx="5943600" cy="49383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9EDB" w14:textId="3FD2EDA8" w:rsidR="00691545" w:rsidRDefault="00691545" w:rsidP="00136E24">
      <w:pPr>
        <w:rPr>
          <w:sz w:val="40"/>
          <w:szCs w:val="40"/>
        </w:rPr>
      </w:pPr>
    </w:p>
    <w:p w14:paraId="387B5AFC" w14:textId="77777777" w:rsidR="00691545" w:rsidRDefault="00691545" w:rsidP="00136E24">
      <w:pPr>
        <w:rPr>
          <w:sz w:val="40"/>
          <w:szCs w:val="40"/>
        </w:rPr>
      </w:pPr>
    </w:p>
    <w:p w14:paraId="7B1F1E07" w14:textId="4FCF0D20" w:rsidR="00704973" w:rsidRDefault="00704973" w:rsidP="00136E24">
      <w:pPr>
        <w:rPr>
          <w:sz w:val="40"/>
          <w:szCs w:val="40"/>
        </w:rPr>
      </w:pPr>
    </w:p>
    <w:p w14:paraId="55377624" w14:textId="3AA2896A" w:rsidR="00704973" w:rsidRDefault="00704973" w:rsidP="00136E24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A0DDC95" wp14:editId="078DB3D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E8C37" w14:textId="79D5D240" w:rsidR="00691545" w:rsidRDefault="00691545" w:rsidP="00136E24">
      <w:pPr>
        <w:rPr>
          <w:sz w:val="40"/>
          <w:szCs w:val="40"/>
        </w:rPr>
      </w:pPr>
    </w:p>
    <w:p w14:paraId="2C059488" w14:textId="77777777" w:rsidR="00691545" w:rsidRDefault="00691545" w:rsidP="00691545">
      <w:pPr>
        <w:rPr>
          <w:sz w:val="40"/>
          <w:szCs w:val="40"/>
        </w:rPr>
      </w:pPr>
    </w:p>
    <w:p w14:paraId="7C540ACD" w14:textId="77777777" w:rsidR="00691545" w:rsidRDefault="00691545" w:rsidP="00691545">
      <w:pPr>
        <w:rPr>
          <w:sz w:val="40"/>
          <w:szCs w:val="40"/>
        </w:rPr>
      </w:pPr>
    </w:p>
    <w:p w14:paraId="164EF541" w14:textId="77777777" w:rsidR="00691545" w:rsidRDefault="00691545" w:rsidP="00691545">
      <w:pPr>
        <w:rPr>
          <w:sz w:val="40"/>
          <w:szCs w:val="40"/>
        </w:rPr>
      </w:pPr>
    </w:p>
    <w:p w14:paraId="61134B92" w14:textId="77777777" w:rsidR="00691545" w:rsidRDefault="00691545" w:rsidP="00691545">
      <w:pPr>
        <w:rPr>
          <w:sz w:val="40"/>
          <w:szCs w:val="40"/>
        </w:rPr>
      </w:pPr>
    </w:p>
    <w:p w14:paraId="09A241C7" w14:textId="77777777" w:rsidR="00691545" w:rsidRDefault="00691545" w:rsidP="00691545">
      <w:pPr>
        <w:rPr>
          <w:sz w:val="40"/>
          <w:szCs w:val="40"/>
        </w:rPr>
      </w:pPr>
    </w:p>
    <w:p w14:paraId="217ABFBA" w14:textId="77777777" w:rsidR="00691545" w:rsidRDefault="00691545" w:rsidP="00691545">
      <w:pPr>
        <w:rPr>
          <w:sz w:val="40"/>
          <w:szCs w:val="40"/>
        </w:rPr>
      </w:pPr>
    </w:p>
    <w:p w14:paraId="681DBABC" w14:textId="77777777" w:rsidR="00691545" w:rsidRDefault="00691545" w:rsidP="00691545">
      <w:pPr>
        <w:rPr>
          <w:sz w:val="40"/>
          <w:szCs w:val="40"/>
        </w:rPr>
      </w:pPr>
    </w:p>
    <w:p w14:paraId="0CC78BDE" w14:textId="77777777" w:rsidR="00691545" w:rsidRDefault="00691545" w:rsidP="00691545">
      <w:pPr>
        <w:rPr>
          <w:sz w:val="40"/>
          <w:szCs w:val="40"/>
        </w:rPr>
      </w:pPr>
    </w:p>
    <w:p w14:paraId="7C47B7E3" w14:textId="5791BB34" w:rsidR="00691545" w:rsidRDefault="00691545" w:rsidP="00691545">
      <w:pPr>
        <w:rPr>
          <w:sz w:val="40"/>
          <w:szCs w:val="40"/>
        </w:rPr>
      </w:pPr>
      <w:r>
        <w:rPr>
          <w:sz w:val="40"/>
          <w:szCs w:val="40"/>
        </w:rPr>
        <w:t>Answer=How to save the output of command in the file</w:t>
      </w:r>
    </w:p>
    <w:p w14:paraId="1AEFCAE7" w14:textId="5B8C2B1F" w:rsidR="00691545" w:rsidRPr="00136E24" w:rsidRDefault="00691545" w:rsidP="00136E24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2B5F2B5D" wp14:editId="2392FFFB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1545" w:rsidRPr="00136E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875F2"/>
    <w:multiLevelType w:val="hybridMultilevel"/>
    <w:tmpl w:val="A3AECFBC"/>
    <w:lvl w:ilvl="0" w:tplc="D6A400EC">
      <w:numFmt w:val="bullet"/>
      <w:lvlText w:val=""/>
      <w:lvlJc w:val="left"/>
      <w:pPr>
        <w:ind w:left="750" w:hanging="39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DC1244"/>
    <w:multiLevelType w:val="hybridMultilevel"/>
    <w:tmpl w:val="E7123738"/>
    <w:lvl w:ilvl="0" w:tplc="BF1657E8">
      <w:numFmt w:val="bullet"/>
      <w:lvlText w:val=""/>
      <w:lvlJc w:val="left"/>
      <w:pPr>
        <w:ind w:left="750" w:hanging="390"/>
      </w:pPr>
      <w:rPr>
        <w:rFonts w:ascii="Wingdings" w:eastAsiaTheme="minorHAnsi" w:hAnsi="Wingdings" w:cstheme="minorBidi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MDQwMzU0MzUzNDVR0lEKTi0uzszPAykwrAUA1+pigSwAAAA="/>
  </w:docVars>
  <w:rsids>
    <w:rsidRoot w:val="003B4DDA"/>
    <w:rsid w:val="00136E24"/>
    <w:rsid w:val="00367DB8"/>
    <w:rsid w:val="003B4DDA"/>
    <w:rsid w:val="00691545"/>
    <w:rsid w:val="00704973"/>
    <w:rsid w:val="00872C31"/>
    <w:rsid w:val="00AF37C1"/>
    <w:rsid w:val="00D947DC"/>
    <w:rsid w:val="00EF7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FA067"/>
  <w15:chartTrackingRefBased/>
  <w15:docId w15:val="{3D5BC6EF-9BA8-4A43-858C-2A6AD7FB8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D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4</cp:revision>
  <dcterms:created xsi:type="dcterms:W3CDTF">2020-09-18T11:10:00Z</dcterms:created>
  <dcterms:modified xsi:type="dcterms:W3CDTF">2020-09-18T12:35:00Z</dcterms:modified>
</cp:coreProperties>
</file>